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 w:firstRow="1" w:lastRow="0" w:firstColumn="1" w:lastColumn="0" w:noHBand="0" w:noVBand="1"/>
      </w:tblPr>
      <w:tblGrid>
        <w:gridCol w:w="265"/>
        <w:gridCol w:w="540"/>
        <w:gridCol w:w="1168"/>
        <w:gridCol w:w="1352"/>
        <w:gridCol w:w="1080"/>
        <w:gridCol w:w="559"/>
        <w:gridCol w:w="611"/>
        <w:gridCol w:w="810"/>
        <w:gridCol w:w="1072"/>
        <w:gridCol w:w="8"/>
        <w:gridCol w:w="450"/>
        <w:gridCol w:w="627"/>
        <w:gridCol w:w="993"/>
        <w:gridCol w:w="810"/>
        <w:gridCol w:w="630"/>
      </w:tblGrid>
      <w:tr w:rsidR="00A97562" w:rsidRPr="00E53E40" w14:paraId="1F45C3F4" w14:textId="77777777" w:rsidTr="002D58F5">
        <w:tc>
          <w:tcPr>
            <w:tcW w:w="4964" w:type="dxa"/>
            <w:gridSpan w:val="6"/>
            <w:vMerge w:val="restart"/>
          </w:tcPr>
          <w:p w14:paraId="640CEB38" w14:textId="77777777" w:rsidR="00A97562" w:rsidRDefault="00E53E40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14:paraId="5EA8AE57" w14:textId="77777777" w:rsidR="00734825" w:rsidRPr="00AF13CE" w:rsidRDefault="00734825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14:paraId="08352822" w14:textId="77777777" w:rsidR="00E53E40" w:rsidRPr="00E53E40" w:rsidRDefault="00E53E40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 wp14:anchorId="55BB6B01" wp14:editId="1204E3ED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9"/>
            <w:shd w:val="clear" w:color="auto" w:fill="E5DFEC" w:themeFill="accent4" w:themeFillTint="33"/>
          </w:tcPr>
          <w:p w14:paraId="7A5162BC" w14:textId="77777777" w:rsidR="00A97562" w:rsidRPr="00E53E40" w:rsidRDefault="00A97562" w:rsidP="004B471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4B4719">
              <w:rPr>
                <w:rFonts w:cs="B Zar"/>
                <w:b/>
                <w:bCs/>
                <w:sz w:val="18"/>
                <w:szCs w:val="18"/>
              </w:rPr>
              <w:t>XRD</w:t>
            </w:r>
            <w:r w:rsidR="008F298A"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14:paraId="6D1892DA" w14:textId="77777777" w:rsidTr="002D58F5">
        <w:tc>
          <w:tcPr>
            <w:tcW w:w="4964" w:type="dxa"/>
            <w:gridSpan w:val="6"/>
            <w:vMerge/>
          </w:tcPr>
          <w:p w14:paraId="527B32A5" w14:textId="77777777"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14:paraId="5B52B6F6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14:paraId="0F41DF1A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14:paraId="77E82C9C" w14:textId="77777777" w:rsidTr="002D58F5">
        <w:tc>
          <w:tcPr>
            <w:tcW w:w="4964" w:type="dxa"/>
            <w:gridSpan w:val="6"/>
            <w:vMerge/>
          </w:tcPr>
          <w:p w14:paraId="62C6AE0E" w14:textId="77777777"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14:paraId="7B102879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14:paraId="35ED9E8C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14:paraId="6AD8EA3E" w14:textId="77777777" w:rsidTr="002D58F5">
        <w:tc>
          <w:tcPr>
            <w:tcW w:w="4964" w:type="dxa"/>
            <w:gridSpan w:val="6"/>
            <w:vMerge/>
          </w:tcPr>
          <w:p w14:paraId="21044F04" w14:textId="77777777"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14:paraId="3D58071F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14:paraId="751612B7" w14:textId="77777777"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14:paraId="4EF09E1E" w14:textId="77777777" w:rsidTr="00B96303">
        <w:trPr>
          <w:trHeight w:val="314"/>
        </w:trPr>
        <w:tc>
          <w:tcPr>
            <w:tcW w:w="4964" w:type="dxa"/>
            <w:gridSpan w:val="6"/>
            <w:vMerge/>
          </w:tcPr>
          <w:p w14:paraId="1E9F3ECB" w14:textId="77777777" w:rsidR="0052502B" w:rsidRPr="00E53E40" w:rsidRDefault="0052502B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14:paraId="5E38A55F" w14:textId="77777777" w:rsidR="0052502B" w:rsidRPr="00E53E40" w:rsidRDefault="0052502B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14:paraId="3E2D0D1F" w14:textId="77777777" w:rsidR="0052502B" w:rsidRDefault="0052502B" w:rsidP="0052502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14:paraId="615D2F68" w14:textId="77777777" w:rsidR="0052502B" w:rsidRPr="00E53E40" w:rsidRDefault="0052502B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14:paraId="6331ABED" w14:textId="77777777" w:rsidTr="00B96303">
        <w:trPr>
          <w:trHeight w:val="691"/>
        </w:trPr>
        <w:tc>
          <w:tcPr>
            <w:tcW w:w="4964" w:type="dxa"/>
            <w:gridSpan w:val="6"/>
            <w:vMerge/>
          </w:tcPr>
          <w:p w14:paraId="7FEECFF8" w14:textId="77777777" w:rsidR="0052502B" w:rsidRPr="00E53E40" w:rsidRDefault="0052502B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9"/>
          </w:tcPr>
          <w:p w14:paraId="07AD4C97" w14:textId="77777777" w:rsidR="0052502B" w:rsidRDefault="0052502B" w:rsidP="0073482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14:paraId="1E5FFB20" w14:textId="77777777" w:rsidR="0052502B" w:rsidRPr="00E53E40" w:rsidRDefault="00734825" w:rsidP="0052502B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14:paraId="6DF2DC3A" w14:textId="77777777" w:rsidTr="00B96303">
        <w:trPr>
          <w:trHeight w:val="503"/>
        </w:trPr>
        <w:tc>
          <w:tcPr>
            <w:tcW w:w="10975" w:type="dxa"/>
            <w:gridSpan w:val="15"/>
            <w:shd w:val="clear" w:color="auto" w:fill="E5DFEC" w:themeFill="accent4" w:themeFillTint="33"/>
          </w:tcPr>
          <w:p w14:paraId="039D90DF" w14:textId="77777777"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14:paraId="4ECB7275" w14:textId="77777777"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B96303" w:rsidRPr="00E53E40" w14:paraId="471B9F58" w14:textId="77777777" w:rsidTr="00B96303">
        <w:tc>
          <w:tcPr>
            <w:tcW w:w="10975" w:type="dxa"/>
            <w:gridSpan w:val="15"/>
            <w:shd w:val="clear" w:color="auto" w:fill="FFFFFF" w:themeFill="background1"/>
          </w:tcPr>
          <w:p w14:paraId="0B78901D" w14:textId="5A3F9133" w:rsidR="00B96303" w:rsidRPr="0042188B" w:rsidRDefault="00B96303" w:rsidP="00B96303">
            <w:pPr>
              <w:tabs>
                <w:tab w:val="left" w:pos="5388"/>
                <w:tab w:val="right" w:pos="9026"/>
              </w:tabs>
              <w:bidi/>
              <w:jc w:val="center"/>
              <w:rPr>
                <w:rFonts w:cs="B Zar" w:hint="cs"/>
                <w:b/>
                <w:bCs/>
                <w:sz w:val="18"/>
                <w:szCs w:val="18"/>
              </w:rPr>
            </w:pP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دستگاه </w:t>
            </w:r>
            <w:r w:rsidRPr="0042188B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آنالیز </w:t>
            </w:r>
            <w:r w:rsidRPr="00B9630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XRD</w:t>
            </w:r>
          </w:p>
          <w:p w14:paraId="7F966131" w14:textId="5CFFCA58" w:rsidR="00B96303" w:rsidRPr="00E53E40" w:rsidRDefault="00B96303" w:rsidP="00B96303">
            <w:pPr>
              <w:tabs>
                <w:tab w:val="left" w:pos="5388"/>
                <w:tab w:val="right" w:pos="9026"/>
              </w:tabs>
              <w:jc w:val="center"/>
              <w:rPr>
                <w:rFonts w:cs="B Zar" w:hint="cs"/>
                <w:sz w:val="18"/>
                <w:szCs w:val="18"/>
                <w:rtl/>
              </w:rPr>
            </w:pPr>
            <w:proofErr w:type="spellStart"/>
            <w:r w:rsidRPr="00B96303">
              <w:rPr>
                <w:rFonts w:asciiTheme="majorBidi" w:hAnsiTheme="majorBidi" w:cstheme="majorBidi"/>
                <w:sz w:val="18"/>
                <w:szCs w:val="18"/>
              </w:rPr>
              <w:t>Asenware</w:t>
            </w:r>
            <w:proofErr w:type="spellEnd"/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                              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 </w:t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             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                                         </w:t>
            </w:r>
            <w:r w:rsidRPr="0042188B">
              <w:rPr>
                <w:rFonts w:asciiTheme="majorBidi" w:hAnsiTheme="majorBidi" w:cstheme="majorBidi"/>
                <w:sz w:val="18"/>
                <w:szCs w:val="18"/>
              </w:rPr>
              <w:t xml:space="preserve">                   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Bruker-D8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B96303" w:rsidRPr="00E53E40" w14:paraId="6C708B1B" w14:textId="77777777" w:rsidTr="002D58F5">
        <w:trPr>
          <w:trHeight w:val="259"/>
        </w:trPr>
        <w:tc>
          <w:tcPr>
            <w:tcW w:w="265" w:type="dxa"/>
            <w:tcBorders>
              <w:right w:val="nil"/>
            </w:tcBorders>
          </w:tcPr>
          <w:p w14:paraId="18F7823A" w14:textId="77777777" w:rsidR="00B96303" w:rsidRPr="00E53E40" w:rsidRDefault="00B96303" w:rsidP="00B96303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60" w:type="dxa"/>
            <w:gridSpan w:val="3"/>
            <w:tcBorders>
              <w:left w:val="nil"/>
            </w:tcBorders>
          </w:tcPr>
          <w:p w14:paraId="6A4BA6F0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آزمون</w:t>
            </w:r>
          </w:p>
        </w:tc>
        <w:tc>
          <w:tcPr>
            <w:tcW w:w="2250" w:type="dxa"/>
            <w:gridSpan w:val="3"/>
          </w:tcPr>
          <w:p w14:paraId="7350240B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810" w:type="dxa"/>
            <w:vMerge w:val="restart"/>
          </w:tcPr>
          <w:p w14:paraId="6483B88C" w14:textId="77777777" w:rsidR="00B96303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بازه اسکن </w:t>
            </w:r>
          </w:p>
          <w:p w14:paraId="2C4BCB1F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ورد نظر</w:t>
            </w:r>
          </w:p>
        </w:tc>
        <w:tc>
          <w:tcPr>
            <w:tcW w:w="1072" w:type="dxa"/>
            <w:vMerge w:val="restart"/>
          </w:tcPr>
          <w:p w14:paraId="72BC2C31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085" w:type="dxa"/>
            <w:gridSpan w:val="3"/>
            <w:vMerge w:val="restart"/>
          </w:tcPr>
          <w:p w14:paraId="37F83C07" w14:textId="77777777" w:rsidR="00B96303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14:paraId="4923A57E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3" w:type="dxa"/>
            <w:vMerge w:val="restart"/>
          </w:tcPr>
          <w:p w14:paraId="7790C184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10" w:type="dxa"/>
            <w:vMerge w:val="restart"/>
          </w:tcPr>
          <w:p w14:paraId="075CD0A1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14:paraId="0EBC64B7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B96303" w:rsidRPr="00E53E40" w14:paraId="6DD8CB0A" w14:textId="77777777" w:rsidTr="002D58F5">
        <w:trPr>
          <w:trHeight w:val="187"/>
        </w:trPr>
        <w:tc>
          <w:tcPr>
            <w:tcW w:w="805" w:type="dxa"/>
            <w:gridSpan w:val="2"/>
          </w:tcPr>
          <w:p w14:paraId="349587B7" w14:textId="77777777" w:rsidR="00B96303" w:rsidRPr="00AB171B" w:rsidRDefault="00B96303" w:rsidP="00B96303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 w:rsidRPr="007238EF">
              <w:rPr>
                <w:rFonts w:cs="B Nazanin"/>
                <w:sz w:val="16"/>
                <w:szCs w:val="16"/>
              </w:rPr>
              <w:t>Grazing</w:t>
            </w:r>
          </w:p>
        </w:tc>
        <w:tc>
          <w:tcPr>
            <w:tcW w:w="1168" w:type="dxa"/>
          </w:tcPr>
          <w:p w14:paraId="67844986" w14:textId="77777777" w:rsidR="00B96303" w:rsidRPr="007238EF" w:rsidRDefault="00B96303" w:rsidP="00B96303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 w:rsidRPr="007238EF">
              <w:rPr>
                <w:rFonts w:cs="B Nazanin"/>
                <w:sz w:val="16"/>
                <w:szCs w:val="16"/>
              </w:rPr>
              <w:t>Low Angle</w:t>
            </w:r>
          </w:p>
          <w:p w14:paraId="590595E9" w14:textId="77777777" w:rsidR="00B96303" w:rsidRPr="00AB171B" w:rsidRDefault="00B96303" w:rsidP="00B96303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352" w:type="dxa"/>
          </w:tcPr>
          <w:p w14:paraId="4654EBA1" w14:textId="77777777" w:rsidR="00B96303" w:rsidRPr="00AB171B" w:rsidRDefault="00B96303" w:rsidP="00B96303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/>
                <w:sz w:val="16"/>
                <w:szCs w:val="16"/>
              </w:rPr>
              <w:t>Normal</w:t>
            </w:r>
          </w:p>
        </w:tc>
        <w:tc>
          <w:tcPr>
            <w:tcW w:w="1080" w:type="dxa"/>
          </w:tcPr>
          <w:p w14:paraId="42E04D1D" w14:textId="77777777" w:rsidR="00B96303" w:rsidRPr="001A3D2E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عیین اندازه بلورک</w:t>
            </w:r>
          </w:p>
        </w:tc>
        <w:tc>
          <w:tcPr>
            <w:tcW w:w="1170" w:type="dxa"/>
            <w:gridSpan w:val="2"/>
          </w:tcPr>
          <w:p w14:paraId="31FB3245" w14:textId="77777777" w:rsidR="00B96303" w:rsidRPr="00AF70FA" w:rsidRDefault="00B96303" w:rsidP="00B96303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شناسایی فاز</w:t>
            </w:r>
          </w:p>
        </w:tc>
        <w:tc>
          <w:tcPr>
            <w:tcW w:w="810" w:type="dxa"/>
            <w:vMerge/>
          </w:tcPr>
          <w:p w14:paraId="0CC447A7" w14:textId="77777777" w:rsidR="00B96303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2" w:type="dxa"/>
            <w:vMerge/>
          </w:tcPr>
          <w:p w14:paraId="60FD8930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5" w:type="dxa"/>
            <w:gridSpan w:val="3"/>
            <w:vMerge/>
          </w:tcPr>
          <w:p w14:paraId="7984E720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14:paraId="7AA3BE04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14:paraId="76BDA858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14:paraId="64F032C6" w14:textId="77777777" w:rsidR="00B96303" w:rsidRPr="00E53E40" w:rsidRDefault="00B96303" w:rsidP="00B96303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B96303" w:rsidRPr="00E53E40" w14:paraId="547B9391" w14:textId="77777777" w:rsidTr="002D58F5">
        <w:tc>
          <w:tcPr>
            <w:tcW w:w="265" w:type="dxa"/>
            <w:tcBorders>
              <w:right w:val="nil"/>
            </w:tcBorders>
          </w:tcPr>
          <w:p w14:paraId="30F23B2A" w14:textId="77777777" w:rsidR="00B96303" w:rsidRDefault="00B96303" w:rsidP="00B96303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14:paraId="57D48FE6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14:paraId="10A15C00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14:paraId="19531FA1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14:paraId="24F11CBC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14:paraId="50E82972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14:paraId="758AC963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14:paraId="685CC609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4A2636D6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37129B57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810" w:type="dxa"/>
          </w:tcPr>
          <w:p w14:paraId="5FDE2C26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630" w:type="dxa"/>
          </w:tcPr>
          <w:p w14:paraId="69509BF2" w14:textId="77777777" w:rsidR="00B96303" w:rsidRPr="00E53E40" w:rsidRDefault="00B96303" w:rsidP="00B96303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B96303" w:rsidRPr="00E53E40" w14:paraId="25E38BC3" w14:textId="77777777" w:rsidTr="002D58F5">
        <w:tc>
          <w:tcPr>
            <w:tcW w:w="265" w:type="dxa"/>
            <w:tcBorders>
              <w:right w:val="nil"/>
            </w:tcBorders>
          </w:tcPr>
          <w:p w14:paraId="23D8F6CC" w14:textId="77777777" w:rsidR="00B96303" w:rsidRDefault="00B96303" w:rsidP="00B96303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14:paraId="5580B0C6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14:paraId="450A6C67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14:paraId="3BED8868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14:paraId="2296C138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14:paraId="0C7F471B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14:paraId="09D78E69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14:paraId="2D7EFD14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7BBFC52C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06FC322F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810" w:type="dxa"/>
          </w:tcPr>
          <w:p w14:paraId="141DD8AB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630" w:type="dxa"/>
          </w:tcPr>
          <w:p w14:paraId="580DD64F" w14:textId="77777777" w:rsidR="00B96303" w:rsidRPr="00E53E40" w:rsidRDefault="00B96303" w:rsidP="00B96303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B96303" w:rsidRPr="00E53E40" w14:paraId="177E4C74" w14:textId="77777777" w:rsidTr="002D58F5">
        <w:tc>
          <w:tcPr>
            <w:tcW w:w="265" w:type="dxa"/>
            <w:tcBorders>
              <w:right w:val="nil"/>
            </w:tcBorders>
          </w:tcPr>
          <w:p w14:paraId="2575835F" w14:textId="77777777" w:rsidR="00B96303" w:rsidRDefault="00B96303" w:rsidP="00B96303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14:paraId="283D8A96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14:paraId="5BFA635F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14:paraId="2FC32D46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14:paraId="6DAC9046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14:paraId="1027AFF7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14:paraId="5D9644CF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14:paraId="68DAAE3C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285B295C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4C4E8809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810" w:type="dxa"/>
          </w:tcPr>
          <w:p w14:paraId="7BC5A465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630" w:type="dxa"/>
          </w:tcPr>
          <w:p w14:paraId="6840C2CE" w14:textId="77777777" w:rsidR="00B96303" w:rsidRPr="00E53E40" w:rsidRDefault="00B96303" w:rsidP="00B96303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B96303" w:rsidRPr="00E53E40" w14:paraId="3F0E2C06" w14:textId="77777777" w:rsidTr="002D58F5">
        <w:tc>
          <w:tcPr>
            <w:tcW w:w="265" w:type="dxa"/>
            <w:tcBorders>
              <w:right w:val="nil"/>
            </w:tcBorders>
          </w:tcPr>
          <w:p w14:paraId="6347BC08" w14:textId="77777777" w:rsidR="00B96303" w:rsidRDefault="00B96303" w:rsidP="00B96303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14:paraId="52055A18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14:paraId="325E26BB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14:paraId="6100AFDE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14:paraId="7267D2FA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14:paraId="1415C047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14:paraId="217E1639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14:paraId="7D27458C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66A3F894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3B84352F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810" w:type="dxa"/>
          </w:tcPr>
          <w:p w14:paraId="59F929BC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630" w:type="dxa"/>
          </w:tcPr>
          <w:p w14:paraId="46C2ED15" w14:textId="77777777" w:rsidR="00B96303" w:rsidRPr="00E53E40" w:rsidRDefault="00B96303" w:rsidP="00B96303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B96303" w:rsidRPr="00E53E40" w14:paraId="1EBF943D" w14:textId="77777777" w:rsidTr="002D58F5">
        <w:tc>
          <w:tcPr>
            <w:tcW w:w="265" w:type="dxa"/>
            <w:tcBorders>
              <w:right w:val="nil"/>
            </w:tcBorders>
          </w:tcPr>
          <w:p w14:paraId="1DBBC384" w14:textId="77777777" w:rsidR="00B96303" w:rsidRDefault="00B96303" w:rsidP="00B96303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14:paraId="4748508E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14:paraId="3C473ADE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14:paraId="13AA23FA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14:paraId="0132F2AF" w14:textId="77777777" w:rsidR="00B96303" w:rsidRDefault="00B96303" w:rsidP="00B96303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14:paraId="1A94D448" w14:textId="77777777" w:rsidR="00B96303" w:rsidRPr="00E53E40" w:rsidRDefault="00B96303" w:rsidP="00B9630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14:paraId="5AA0842E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14:paraId="5AFBBCA0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14:paraId="06803B77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14:paraId="007608F2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810" w:type="dxa"/>
          </w:tcPr>
          <w:p w14:paraId="4B41CEAE" w14:textId="77777777" w:rsidR="00B96303" w:rsidRDefault="00B96303" w:rsidP="00B96303">
            <w:pPr>
              <w:bidi/>
              <w:jc w:val="center"/>
            </w:pPr>
          </w:p>
        </w:tc>
        <w:tc>
          <w:tcPr>
            <w:tcW w:w="630" w:type="dxa"/>
          </w:tcPr>
          <w:p w14:paraId="36A2CDD7" w14:textId="77777777" w:rsidR="00B96303" w:rsidRPr="00E53E40" w:rsidRDefault="00B96303" w:rsidP="00B96303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B96303" w:rsidRPr="00E53E40" w14:paraId="6A52F301" w14:textId="77777777" w:rsidTr="002D58F5">
        <w:tc>
          <w:tcPr>
            <w:tcW w:w="10975" w:type="dxa"/>
            <w:gridSpan w:val="15"/>
            <w:shd w:val="clear" w:color="auto" w:fill="auto"/>
          </w:tcPr>
          <w:p w14:paraId="36A6A78D" w14:textId="77777777" w:rsidR="00B96303" w:rsidRPr="00E53E40" w:rsidRDefault="00B96303" w:rsidP="00B96303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B96303" w14:paraId="08C46E07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32769953" w14:textId="77777777" w:rsidR="00B96303" w:rsidRPr="00FB5C55" w:rsidRDefault="00B96303" w:rsidP="00B96303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14:paraId="0AE4DB79" w14:textId="77777777" w:rsidR="00B96303" w:rsidRPr="00FB5C55" w:rsidRDefault="00B96303" w:rsidP="00B96303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B96303" w14:paraId="121F03CD" w14:textId="77777777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14:paraId="72BDB771" w14:textId="77777777" w:rsidR="00B96303" w:rsidRPr="00FB5C55" w:rsidRDefault="00B96303" w:rsidP="00B96303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14:paraId="73334D07" w14:textId="77777777" w:rsidR="00B96303" w:rsidRPr="00FB5C55" w:rsidRDefault="00B96303" w:rsidP="00B96303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B96303" w14:paraId="3638D4F3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4AE1857F" w14:textId="77777777" w:rsidR="00B96303" w:rsidRPr="00FB5C55" w:rsidRDefault="00B96303" w:rsidP="00B96303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14:paraId="48CB318D" w14:textId="77777777" w:rsidR="00B96303" w:rsidRPr="00FB5C55" w:rsidRDefault="00B96303" w:rsidP="00B96303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B96303" w:rsidRPr="003165D2" w14:paraId="1E0B86CA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3D4E493E" w14:textId="77777777" w:rsidR="00B96303" w:rsidRPr="00FB5C55" w:rsidRDefault="00B96303" w:rsidP="00B96303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14:paraId="7F5C96A0" w14:textId="77777777" w:rsidR="00B96303" w:rsidRPr="00FB5C55" w:rsidRDefault="00B96303" w:rsidP="00B96303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B96303" w:rsidRPr="003165D2" w14:paraId="61A08A00" w14:textId="77777777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14:paraId="3B3EC73A" w14:textId="77777777" w:rsidR="00B96303" w:rsidRPr="00FB5C55" w:rsidRDefault="00B96303" w:rsidP="00B96303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14:paraId="726DDFB9" w14:textId="77777777" w:rsidR="00B96303" w:rsidRDefault="00B96303" w:rsidP="00B96303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در صورتیکه نمونه به صورت قطعه نازک یا لایه نازک می باشد </w:t>
                  </w:r>
                  <w:r w:rsidRPr="002A1EF4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u w:val="single"/>
                      <w:rtl/>
                    </w:rPr>
                    <w:t>حتما سطح پشت نمونه</w:t>
                  </w: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را با یک علامت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×</m:t>
                    </m:r>
                  </m:oMath>
                  <w:r w:rsidRPr="00DE75A7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  <w:rtl/>
                    </w:rPr>
                    <w:t xml:space="preserve"> </w:t>
                  </w: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>مشخص کنید</w:t>
                  </w:r>
                </w:p>
                <w:p w14:paraId="7C2CAC5F" w14:textId="77777777" w:rsidR="00B96303" w:rsidRPr="00861841" w:rsidRDefault="00B96303" w:rsidP="00B96303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14:paraId="58DDB591" w14:textId="77777777" w:rsidR="00B96303" w:rsidRPr="00861841" w:rsidRDefault="00B96303" w:rsidP="00B96303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14:paraId="4C8B5BA9" w14:textId="77777777" w:rsidR="00B96303" w:rsidRPr="00861841" w:rsidRDefault="00B96303" w:rsidP="00B96303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14:paraId="19483006" w14:textId="77777777" w:rsidR="00B96303" w:rsidRPr="00861841" w:rsidRDefault="00B96303" w:rsidP="00B96303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14:paraId="0167108E" w14:textId="77777777" w:rsidR="00B96303" w:rsidRPr="00861841" w:rsidRDefault="00B96303" w:rsidP="00B96303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14:paraId="69F2B7CE" w14:textId="77777777" w:rsidR="00B96303" w:rsidRPr="00861841" w:rsidRDefault="00B96303" w:rsidP="00B96303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14:paraId="1F8237B9" w14:textId="77777777" w:rsidR="00B96303" w:rsidRPr="00861841" w:rsidRDefault="00B96303" w:rsidP="00B96303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B96303" w:rsidRPr="003165D2" w14:paraId="6F21ACB7" w14:textId="77777777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14:paraId="66DAFB03" w14:textId="77777777" w:rsidR="00B96303" w:rsidRPr="00EB78A5" w:rsidRDefault="00B96303" w:rsidP="00B96303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14:paraId="79DC9A32" w14:textId="77777777" w:rsidR="00B96303" w:rsidRDefault="00B96303" w:rsidP="00B96303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14:paraId="1F1476E3" w14:textId="77777777" w:rsidR="00B96303" w:rsidRPr="00B96C93" w:rsidRDefault="00B96303" w:rsidP="00B96303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14:paraId="79EBE8E8" w14:textId="77777777" w:rsidR="00B96303" w:rsidRPr="00E53E40" w:rsidRDefault="00B96303" w:rsidP="00B96303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14:paraId="0B416EC5" w14:textId="77777777"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14:paraId="7B55AAAC" w14:textId="77777777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68432347" w14:textId="77777777"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14:paraId="72AD3EF8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14:paraId="17DF21F7" w14:textId="77777777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20818EFC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14:paraId="25570ED3" w14:textId="77777777"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14:paraId="17E06DC0" w14:textId="77777777"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14:paraId="1C23B235" w14:textId="77777777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6626B195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14:paraId="75778B73" w14:textId="77777777"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14:paraId="062DB151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14:paraId="21F831B1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14:paraId="49970ECB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14:paraId="431F6421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14:paraId="26510C6C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14:paraId="0E565B30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14:paraId="21F4ECA6" w14:textId="77777777"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14:paraId="4C275639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14:paraId="5297848B" w14:textId="77777777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20786B81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14:paraId="46C0FBF2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14:paraId="748E42B6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14:paraId="10A22B1E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14:paraId="385CE010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14:paraId="5E0C8833" w14:textId="77777777"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14:paraId="21D1E3D2" w14:textId="77777777"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14:paraId="0C1DBA39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14:paraId="6B7DC265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14:paraId="18941D95" w14:textId="77777777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14:paraId="19C4990C" w14:textId="77777777"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14:paraId="26301EF4" w14:textId="77777777"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14:paraId="1F2035F5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14:paraId="31C2BE23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14:paraId="17051F28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14:paraId="3A88FE39" w14:textId="77777777"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14:paraId="348DAF7E" w14:textId="77777777"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14:paraId="3A9245FF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14:paraId="09A86522" w14:textId="77777777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14:paraId="053F9DB9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14:paraId="74926558" w14:textId="77777777"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14:paraId="2F46E871" w14:textId="77777777"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14:paraId="4E4FFA1C" w14:textId="77777777"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14:paraId="6D3AF3D0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14:paraId="7DB1FE69" w14:textId="77777777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14:paraId="1C3C727D" w14:textId="77777777"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14:paraId="5600F489" w14:textId="77777777"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14:paraId="307A0FC3" w14:textId="77777777"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7C544B" w14:textId="77777777" w:rsidR="004F2C3D" w:rsidRDefault="004F2C3D" w:rsidP="00E53E40">
      <w:pPr>
        <w:spacing w:after="0" w:line="240" w:lineRule="auto"/>
      </w:pPr>
      <w:r>
        <w:separator/>
      </w:r>
    </w:p>
  </w:endnote>
  <w:endnote w:type="continuationSeparator" w:id="0">
    <w:p w14:paraId="2BED0977" w14:textId="77777777" w:rsidR="004F2C3D" w:rsidRDefault="004F2C3D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67A7DF" w14:textId="77777777" w:rsidR="004F2C3D" w:rsidRDefault="004F2C3D" w:rsidP="00E53E40">
      <w:pPr>
        <w:spacing w:after="0" w:line="240" w:lineRule="auto"/>
      </w:pPr>
      <w:r>
        <w:separator/>
      </w:r>
    </w:p>
  </w:footnote>
  <w:footnote w:type="continuationSeparator" w:id="0">
    <w:p w14:paraId="2E0E955B" w14:textId="77777777" w:rsidR="004F2C3D" w:rsidRDefault="004F2C3D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423041">
    <w:abstractNumId w:val="4"/>
  </w:num>
  <w:num w:numId="2" w16cid:durableId="2091081609">
    <w:abstractNumId w:val="1"/>
  </w:num>
  <w:num w:numId="3" w16cid:durableId="1528790467">
    <w:abstractNumId w:val="3"/>
  </w:num>
  <w:num w:numId="4" w16cid:durableId="1179858079">
    <w:abstractNumId w:val="5"/>
  </w:num>
  <w:num w:numId="5" w16cid:durableId="1498616601">
    <w:abstractNumId w:val="2"/>
  </w:num>
  <w:num w:numId="6" w16cid:durableId="1260022250">
    <w:abstractNumId w:val="6"/>
  </w:num>
  <w:num w:numId="7" w16cid:durableId="219370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8330E"/>
    <w:rsid w:val="000E35F1"/>
    <w:rsid w:val="00110789"/>
    <w:rsid w:val="001A3D2E"/>
    <w:rsid w:val="0021562E"/>
    <w:rsid w:val="00283C50"/>
    <w:rsid w:val="002B3B23"/>
    <w:rsid w:val="002D58F5"/>
    <w:rsid w:val="00310BDE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4F2C3D"/>
    <w:rsid w:val="0052502B"/>
    <w:rsid w:val="00532327"/>
    <w:rsid w:val="00533AD9"/>
    <w:rsid w:val="005D2610"/>
    <w:rsid w:val="006B4FA8"/>
    <w:rsid w:val="006D2705"/>
    <w:rsid w:val="00713D7D"/>
    <w:rsid w:val="007238EF"/>
    <w:rsid w:val="00734825"/>
    <w:rsid w:val="00796EA9"/>
    <w:rsid w:val="007D4EE3"/>
    <w:rsid w:val="007E6AC3"/>
    <w:rsid w:val="00805CF4"/>
    <w:rsid w:val="008173D4"/>
    <w:rsid w:val="00855E29"/>
    <w:rsid w:val="00861841"/>
    <w:rsid w:val="00865600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47018"/>
    <w:rsid w:val="00B81138"/>
    <w:rsid w:val="00B96303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43EC309"/>
  <w15:docId w15:val="{50D202DE-B9B2-46E8-A6BF-98EC4A248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EBB71-A536-4994-BA0A-ED5AD80F7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nanotahlil</cp:lastModifiedBy>
  <cp:revision>19</cp:revision>
  <dcterms:created xsi:type="dcterms:W3CDTF">2021-08-07T07:59:00Z</dcterms:created>
  <dcterms:modified xsi:type="dcterms:W3CDTF">2025-05-10T11:33:00Z</dcterms:modified>
</cp:coreProperties>
</file>